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(feature-revoicepadding-16)-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            เสียงบ่นจากประชาชน                         SF ตอบ ออกัส                   วุฒิสภานะผู้ชมฮะเข้าเร็วนิดนึงนะคะ 8:45 น โดยประมาณนะครับเดี๋ยวเราอยู่กับผู้ชม ประมาณครึ่งชั่วโมงนิดๆ ข่าวสารของเรานี่ต้องบอกว่าครบถ้วนมากๆเลยนะอ้วนโทรมาไม่ว่าจะเป็นในส่วนของ รัฐสภาเองนะคะรวมถึง ที่ประชุมวุฒิสภาเมื่อวานนี้มีอะไรเกิดขึ้นบ้างเดี๋ยวเรามาติดตามกันครับ ส่วนประเด็นที่เกี่ยวข้องกับการบ้านการเมืองครับตอนนี้หลายๆคนก็สอบถามเกี่ยวกับเรื่องของ    สวัสดีครับสวัสดีครับพบกับรายการห้องข่าวรัฐสภาแชนแนลภาคเช้าครับ ประชุมติดตามอยู่กับคุณณัฏฐภัทรพลจุติการพาณิชย์ วัฒนะคล้ายแก้ว อาจารย์ล่ามภาษามือประจำรายการของเราอาจารย์คมกฤษณะเกตุ  ชุดของชาวต่างประเทศอีกสักครู่หนึ่งพบกับคุณกิตติเสรีประยูรนะครับ เช้าวันนี้เราพบกันวันอังคารที่ 20 สิงหาคมพุทธศักราช 2560 ครับวันนี้มีการประชุมวุฒิสภานะผู้ชมฮะเข้าเร็วนิดนึงนะคะ 8:45 น โดยประมาณนะครับเดี๋ยวเราอยู่กับผู้ชมประมาณครึ่งชั่วโมงนิดๆขนาดว่าข่าวสารของเรานี้ต้องบอกว่า ครบถ้วนมากๆเลยนะไม่โทรมาไม่ว่าจะเป็นในส่วนของรัฐสภาเองนะคะ ถึง ที่ประชุมวุฒิสภาเมื่อวานนี้มีอะไรเกิดขึ้นบ้างจะได้มาติดตามกันครับ ส่วนประเด็นที่เกี่ยวข้องกับการบ้านการเมืองครับตอนนี้หลายๆคนก็สอบถามเกี่ยวกับเรื่องของการฟอร์มครมใหม่ หน้าตาจะเป็นอย่างไร มีกระแสข่าวจากพรรคการเมืองต่างๆมากมายเลยทีเดียวชายพรรคเพื่อไทยเขาบอกว่าเดี๋ยวคุยกันเมื่อวานนี้ในส่วนของคุณแพทองธารชินวัตรได้ครับก็ไปเรียน Mini World มันก็ไปตามหาเหมือนกันครับ ว่าหลังจากนี้ไปการประชุมครมของเพื่อไทยจะเป็นอย่างไร พรรคร่วมรัฐบาล นะครูใต้ยังเป็นเหมือนเดิมไหม จะมีใครปรับเข้าปรับออกตามกับเรานะเนื้อหาข่าวต่างๆเยอะจริงๆรัฐสภาตายห่าก็ยังคงต้องรอติดตามกันต่อไปนะคะแต่เมื่อมีนายก รัฐมนตรีคนที่ 31 แล้วตลาดหุ้นเมื่อวานนี้ปิดตัวไปก็โหลดขึ้นมานะคะประมาณบวก 20.30 8.5 ก็ถือว่าเป็นข่าวดีเศรษฐกิจและน้ำมันก็เหมือนกัน เมื่อเช้านี้ลง 40 สตางค์นะเบนซินและแก๊สโซฮอล์นะคะนะครับก็เป็นข่าวดีเล็กๆแล้วกัน พี่น้องประชาชนเดือนสิงหาคมนี้เนี่ย ว่ากันว่าน้ำมันปรับตัวลง 3-4 ครั้งนะครับ เกาะ เป็นกำลังใจให้กับพี่น้องประชาชนโดยเฉพาะการใช้ชีวิตเงินในกระเป๋าของท่านอ่ะ ก็บริหารจัดการเงินในกระเป๋าของท่าน ให้มีประสิทธิภาพด้วยนะครับ ส่วนเช้านี้ห้องข่าวรัฐสภาจะได้เมื่อเช้าเราไปเริ่มกันที่ภารกิจของว่าที่ผู้นำฝ่ายค้านใน สภาผู้แทนราษฎรเมื่อวานมาท่อง 10 นะมาช่วง 10 ของเรามาออกรายการมองรัฐสภาและมีการ พูดคุยกับคุณสมานงามโขนงแน่นอนครับ ในส่วนของว่าที่ผู้นำฝ่ายค้านในสภาผู้แทนราษฎรก็ได้มีการพูดถึงเรื่องของการแก้ไขรัฐธรรมนูญ  นอกจากนี้ได้มีการพูดถึงเรื่องของการแก้ไขรัฐธรรมนูญที่เกี่ยวข้องกับวางองค์กรอิสระเรื่องของศาลธรรมนูญ และการแก้ไขให้เป็นไปตามหลักสากลด้วยนะครับ หน้าจอกูชมเห็นอยู่ในขณะนี้นะฮะ คุณณัฐพงษ์เรืองปัญญาวุฒิสสบัญชีรายชื่อในฐานะหัวหน้าพรรคประชาชน ได้ให้สัมภาษณ์ผ่านรายการมองรัฐสภา เกี่ยวกับบทบาทผู้นำฝ่ายค้านคนใหม่ รวมถึงทิศทางการขับเคลื่อนการทำงานของภาคประชาชน บอกว่าช่วงเวลาที่ผ่านมา  ถือเป็นช่วงรอยต่อ  อุบัติเหตุทางการเมืองที่ทำให้ทั้งตำแหน่งของผู้นำฝ่ายค้าน สวัสดีครับสวัสดี ดีครับพบกับรายการห้องข่าวรัฐสภาแชนแนลภาคเช้าครับ ผู้ชมติดตามอยู่กับคุณณัฏฐภัทรพลจุติการพาณิชย์ วัฒนาพลายแก้วอาจารย์ ทดสอบ 500 mm  สวัสดีครับสวัสดีครับพบกับรายการห้องข่าวรัฐสภาแชนแนล แล้วภาคเช้าครับ เปล่าครับ ผู้ชมติดตามอยู่กับคุณณัฏฐภัทรพลจุติการพาณิชย์ กรมพัฒนาคล้ายแก้วอาจารย์ล่ามภาษามือประจำรายการของเราอาจารย์คมกริชสัญลักษณ์ ชุดของชาวต่างประเทศอีกสักครู่หนึ่งพบกับคุณกิตติเสรีประยูรนะครับ เช้าวันนี้เราพบกันอังคารที่ 20 สิงหาคมพุทธศักราช 2560 17 ครับวันนี้มีการประชุมวุฒิสภานะผู้ชมฮะเข้าเร็วนิดนึงนะคะ 8:45 น โหลดประมาณไหนครับเดี๋ยวเราอยู่กับผู้ชมประมาณครึ่งชั่วโมงนิดๆ ข่าวสารของเรานี้ก็บอกว่าครบถ้วนมากๆเลยนะคะไม่ว่าจะเป็นในส่วนของ ของรัฐสภาเองนะฮะรวมถึง ที่ประชุมวุฒิสภาเมื่อวานนี้มีอะไรเกิดขึ้นบ้างแต่เรามาติดตามกันครับ ส่วนประเด็นที่เกี่ยวข้องกับการบ้านการเมืองตอนนี้หลายคนก็สอบถามเกี่ยวกับเรื่องของการฟอร์มครมใหม่หน้าตาจะเป็นอย่างไร มีกระแสข่าวจากพรรคการเมืองต่างๆมากมายเลยทีเดียวให้พรรคเพื่อไทยเขาบอกว่าเดี๋ยวคุยกันเมื่อวานนี้ ส่วนของคุณแพทองธารชินวัตรได้ครับก็ไปเรียนมอต้นก็ไปตามถามเหมือนกันครับ กับว่าหลังจากนี้ไปการประชุมครมของเพื่อไทยจะเป็นอย่างไร  พรรคร่วมรัฐบาล นะกูตายยังเป็นเหมือนเดิมไหม จะมีใครปรับเข้าปรับออกตามกับเรานะเนื้อหาข่าวต่างๆเยอะจริงๆรัฐสภานะจ๊ะไ*****ก็ยังคงต้องรอติดตามกันต่อไปนะคะแต่เมื่อมีนายก นายกรัฐมนตรีคนที่ 31 แล้วตลาดหุ้นเมื่อวานนี้ปิดตัวไปก็โหลดขึ้นมานะฮะประมาณ การบวก 20.30 8.5 ก็ถือว่าเป็นข่าวดีทางเศรษฐกิจและการน้ำมันก็เหมือนกัน การกล่าวเมื่อเช้านี้ลง 40 สตางค์นะเบนซินและแก๊สโซฮอลนะครับก็เป็นข่าวดีเล็กๆแล้วกัน ไปกับพี่น้องประชาชนเดือนสิงหาคมนี้แหละ นี่แหละ ว่ากันว่าน้ำมันปรับตัวลง 3-4 ครั้งแล้วดับ เกาะ เป็นกำลังใจให้กับพี่น้องประชาชนโดยเฉพาะการใช้ชีวิต ชีวิตเงินในกระเป๋าของท่านอ่ะ ก็บริหารจัดการเงินในกระเป๋าของท่าน ท่านให้มีประสิทธิภาพด้วยนะครับ กลับช่วงเช้านี้ห้องข่าวรัฐสภาจะเช้า เราไปเริ่มกันที่ภารกิจของว่าที่ผู้นำฝ่ายค้านในสภาผู้แทนราษฎรเมื่อวานมาช่อง 10 นะมาช่อง 10 ของเรา มาออกรายการมองรัฐสภาและมีการพูดคุยกับคุณสมานงานขนมแน่นอนครับ ครับในส่วนของว่าที่ผู้นำฝ่ายค้านในสภาผู้แทนราษฎรก็ได้มีการพูดถึงเรื่องการแก้ไขรัฐธรรมนูญ  ทดสอบ 1000 ml สวัสดีครับสวัสดีครับพบกับรายการห้องข่าวรัฐสภาแชนแนล เช้าครับ เมื่อเช้าครับผมติดตามอยู่กับคุณณัฏฐภัทรพลจุติการพาณิชย์ การพาณิชย์กรมพัฒนาคล้ายแก้วอาจารย์ล่ามภาษามือประจำรายการของเราอาจารย์คมกริชศาสนกิจ ฉันจะได้เกรดของชาวต่างประเทศอีกสักครู่หนึ่งพบกับคุณกิตติเสรีประยูรนะครับ อยู่ไหนครับเช้าวันนี้เราพบกันอังคารที่ 20 สิงหาคมพุทธศักราช 2560 167 ครับวันนี้มีการประชุมวุฒิสภานะผู้ชมฮะเข้าเร็วนิดนึงนะคะ 8:45 น 5 นาทีโดยประมาณนะครับเดี๋ยวเราอยู่กับผู้ชมประมาณครึ่งชั่วโมงนิดๆ ครึ่งชั่วโมงนิดๆแต่ว่าข่าวสารของเรานี้ก็บอกว่าครบถ้วนมากๆเลยนะคะไม่ว่าจะเป็นในส่วนของ ในส่วนของรัฐสภาเองนะคะรวมถึง รวมถึงที่ประชุมวุฒิสภาเมื่อวานนี้มีอะไรเกิดขึ้นบ้างเดี๋ยวเรามาติดตามกันครับ ก้านครับส่วนประเด็นที่เกี่ยวข้องกับการบ้านการเมืองครับตอนนี้หลายๆคนก็สอบถามเกี่ยวกับเรื่องของการฟอร์มครมใหม่ หน้าตาจะเป็นอย่างไร อย่างไรมีกระแสข่าวจากพรรคการเมืองต่างๆมากมายเลยทีเดียวดายพรรคเพื่อไทยเขาบอกว่าเดี๋ยวคุยกันเมื่อวานนี้ ทุกวันนี้ที่สุดของคุณแพทองธารชินวัตรได้ครับก็ไปเรียน Mini World มันก็ไปตามถามเหมือนกันครับ เหมือนกันครับว่าหลังจากนี้ไปการประชุมครมของประเทศไทยจะเป็นอย่างไร จะเป็นอย่างไร เป็นอย่างไรพรรคร่วมรัฐบาลเนี่ย รัฐบาลเนี่ยนะครูใต้ยังเป็นเหมือนเดิมไหมกับจะมีใครปรับเข้าปรับออกตามกับเรานะเนื้อหาข่าวต่างๆเยอะจริงๆรัฐสภาในใจหาก็ยังคงต้องรอติดตามกันต่อไปนะคะแต่เมื่อมีนายกรัฐมนตรีคนที่ 30 วันที่ 31 แล้วตลาดหุ้นเมื่อวานนี้ปิดตัวไปก็โหลดขึ้นมานะคะประมาณ + 20 การบวก 20.30 8.5 ก็ถือว่าเป็นข่าวดีสภาพเศรษฐกิจและการน้ำมันก็เหมือนกัน มันก็เหมือนกันครับเมื่อเช้านี้ลง 40 สตางค์เบนซินและแก๊สโซฮอล์นะคะนะครับก็เป็นข่าวดีเล็กๆแล้วกัน แล้วกันจะไปกับพี่น้องประชาชนเดือนสิงหาคมนี้ สิงหาคมนี้เนี่ยว่ากันว่าน้ำมันปรับตัวลง 3-4 ครั้งแล้วครับ คลังก็ดับ เกาะเป็นกำลังใจให้กับพี่น้องประชาชนโดยเฉพาะการใช้ชีวิต การใช้ชีวิตเงินในกระเป๋าของท่านอ่ะ ก็บริหารจัดการเงินในกระเป๋าของท่าน กระเป๋าของท่านให้มีประสิทธิภาพด้วยนะครับ ส่วนเช้านี้ห้องข่าวรัฐสภาเช้า จะได้ปรับเช้าเราไปเริ่มกันที่ภารกิจของว่าที่ผู้นำฝ่ายค้านในสภาผู้แทนราษฎรเมื่อวานมาทั้ง 10 นะ มาช่อง 10 ของเรากลับมาออกรายการมองรัฐสภาและมีการพูดคุยกับคุณสมานงามขนมแน่นอนครับ แน่นอนครับในส่วนของว่าที่ผู้นำฝ่ายค้านในสภาผู้แทนราษฎรมีการพูดถึงเรื่องของการแก้ไขรัฐธรรมนูญ รัฐธรรมนูญ ทดสอบ Pat 1 0  ทดสอบ tracking ศูนย์ นอกจากนี้ได้มีการพูดถึงเรื่องของการแก้ไขและจำนวนใดที่เกี่ยวข้องกับวางองค์กรอิสระของศาลรัฐธรรมนูญ การแก้ไขให้เป็นไปตามหลักสากลด้วยนะครับ หน้าจอ  ทดสอบแพดดิ้งศูนย์ทดสอบ tracking ศูนย์นอกจากนี้ได้มีการพูดถึงเรื่องของการแก้ไขและสำนวนไทยที่เกี่ยวข้องกับวางองค์กรอิสระเรื่องของศาลรัฐธรรมนูญและการแก้ไขให้เป็นไปตามหลักสากลด้วยนะครับหน้าจอ ผมติดตามอยู่กับคุณณัฏฐภัทรพลจุติการพาณิชย์ วัฒนะคล้ายแก้ว อาจารย์ล่ามภาษามือประจำรายการของเราอาจารย์คมกฤษณะเกตุ ข่าวต่างประเทศอีกสักครู่หนึ่งพบกับคุณกิตติเสรีประยูรนะครับ แล้ววันนี้เราพบกันอังคารที่ 20 สิงหาคมพุทธศักราช 2000    สวัสดีครับสวัสดีครับพบกับรายการห้องข่าวรัฐสภาแชนแนลภาคเช้าครับ ประชุมติดตามอยู่กับคุณณัฏฐภัทรพลจุติการพาณิชย์ วัฒนะคล้ายแก้วอาจารย์ล่ามภาษามือประจำรายการของเราอาจารย์คมกริชสังข์ธนกิจ จบข่าวต่างประเทศอีกสักครู่หนึ่งพบกับคุณกิตติเสรีประยูรนะครับเช้าวันนี้เราพบกันอังคารที่ 20 สิงหาคมพุทธศักราช 2561 ครับวันนี้มีการประชุมวุฒิสภานะผู้ชมฮะเข้าเร็วนิดนึงนะคะ 8:00 น 5 นาทีโดยประมาณนะครับเดี๋ยวเราอยู่กับผู้ชมประมาณครึ่งชั่วโมงนิดๆ ข่าวสารของเรานี่ต้องบอกว่าครบถ้วนมากๆเลยนะอ้วนโทรมาไม่ว่าจะเป็นในส่วนของ รัฐสภาเองนะฮะรวม    สวัสดีครับสวัสดีครับพบกับรายการห้องข่าวรัฐสภาแชนแนลภาคเช้าครับ ติดตามอยู่กับคุณณัฏฐภัทรพลจุติการพาณิชย์ วัฒนะคล้ายแก้วอาจารย์ล่ามภาษามือประจำรายการของเราอาจารย์คมกริชศาสนกิจ ข่าวต่างประเทศอีกสักครู่หนึ่งพบกับคุณกิตติเสรีประโยชน์นะครับเช้าวันนี้เราพบกันอังคารที่ 20 สิงหาคมพุทธศักราช 2561 ครับวันนี้มีการประชุมวุฒิสภานะมาเข้าเร็วนิดนึงนะคะ 8:00 น 5 นาทีโดยประมาณนะครับเดี๋ยวเราอยู่กับผู้ชมประมาณครึ่งชั่วโมงนิดๆ ข่าวสารของเรานี่ต้องบอกว่าครบถ้วนมากๆเลยนะอ้วนโทรมาไม่ว่าจะเป็นในส่วนของรัฐสภาเองนะฮะรวมถึง ที่ประชุมวุฒิสภาเมื่อวานนี้มีอะไรเกิดขึ้นบ้างเดี๋ยวเรามาติดตามกันครับ  ประชาชนได้ให้สัมภาษณ์ผ่านรายการมองรัฐสภา  เกี่ยวกับบทบาทผู้นำฝ่ายค้านคนใหม่ รวมถึงทิศทางการขับเคลื่อนการทำงานของภาคประชาชน บอกว่าช่วงเวลาที่ผ่านมา ถือเป็นช่วงรอยต่อ อุบัติเหตุทางการเมืองที่ทำให้ตั้งตำแหน่งของผู้นำฝ่ายค้านในสภาผู้แทนราษฎร และตำแหน่งนายกรัฐมนตรีต้องพ้นสภาพไป จากคำตัดสินของศาลรัฐธรรมนูญและเป็นผลให้อำนาจ 2 ฝั่งทั้งฝ่ายค้านและฝ่ายบริหารยังไม่สามารถทำงานได้อยู่ เต็มที่ด้วยเหรอครับ  หลังจากได้มีการพูดถึงตรวจหลักที่สำคัญบอกว่าจะทำอย่างไรให้การเมืองไทยมีเสถียรภาพ ในการปรับตำแหน่ง เรื่องของศาลรัฐธรรมนูญรวมถึงองค์กรอิสระให้มีความเหมาะสมด้วย แล้วเมื่อใดที่รัฐบาลได้คณะรัฐมนตรีใหม่จะมีการแถลงนโยบายต่อรัฐสภา ก็จะเห็นบทบาทการทำหน้าที่ของฝ่ายค้านอย่างเต็มที่อย่างแน่นอนด้วย  นอกจากนี้ด้วยครับนโยบายต่างๆ ที่ทางฝ่ายค้านไม่เห็นด้วยและรัฐมนตรีคนใดมีคุณสมบัติที่ไม่เหมาะสม จะมีการอภิปรายอย่างเข้มข้นต่อไปเช่นกัน พัดมาด้วยครับสสณัฐพงษ์เรืองปัญญาวุฒิยังระบุว่า  ก่อนจะถึงการเลือกตั้งใหญ่ในปี 2570  ในส่วนของภาคประชาชน จะให้ความสำคัญกับการเลือกตั้งท้องถิ่นก่อน เวทีแรกที่จะส่งผู้สมัครลงแข่งในนามของภาคประชาชนนั่นก็คือนายกองค์การบริหารส่วนจังหวัดหรือว่าอบจของจังหวะ ราชบุรี จะมีการเลือกตั้งอีกไม่กี่วันดีนะนั่นก็คือ 1 กันยายนนี้แหละครับ พร้อมกับน้ำปลาหัวใจสำคัญหลักสำคัญของการเลือกตั้งท้องถิ่น  นั่นก็คือการรณรงค์อย่างเข้มแข็ง ให้ประชาชนกลับไปใช้สิทธิ์เลือกตั้งที่บ้านของตนเอง เนื่องจากว่าสถิติที่ผ่านมาพบว่า ออกไปใช้สิทธิ์เลือกตั้งท้องถิ่นมีจำนวนน้อยนะครับ มึงต้องแสดงการพูดถึงการส่งเสริม การมีส่วนร่วมของกระบวนการประชาธิปไตยว่าจะทำอย่างไร ไอ้กันมึงท้องถิ่นนั้นเข้มแข็งให้ประชาชน ได้ตัวแทนมาทำหน้าที่ได้อย่างจริงจังต่อไปนะฮะ  วัดมาได้มีการพูดถึงอุปสรรคต่างๆหลังจากนี้ของภาคประชาชนที่ยังมีคดีที่ทาง  รอไต่สวนสส 44 คนของอดีตพรรคก้าวไกล จริยธรรม ในการไปลงชื่อแก้ไขมาตรา 112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(feature-revoicepadding-16)-2</dc:title>
  <dc:creator/>
  <cp:keywords/>
  <dcterms:created xsi:type="dcterms:W3CDTF">2024-09-27T05:47:23Z</dcterms:created>
  <dcterms:modified xsi:type="dcterms:W3CDTF">2024-09-27T05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กันยายน 2567 เวลา 10.37 น.</vt:lpwstr>
  </property>
  <property fmtid="{D5CDD505-2E9C-101B-9397-08002B2CF9AE}" pid="3" name="subtitle">
    <vt:lpwstr/>
  </property>
</Properties>
</file>